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156F3D30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080048">
              <w:rPr>
                <w:b/>
              </w:rPr>
              <w:t>Nursing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EF421D" w:rsidRPr="001D13A3" w14:paraId="47953985" w14:textId="77777777" w:rsidTr="001D13A3">
        <w:tc>
          <w:tcPr>
            <w:tcW w:w="10885" w:type="dxa"/>
            <w:gridSpan w:val="3"/>
          </w:tcPr>
          <w:p w14:paraId="548344F1" w14:textId="77777777" w:rsidR="00EF421D" w:rsidRPr="00C11411" w:rsidRDefault="00EF421D" w:rsidP="00EF421D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4AF8C28B" w:rsidR="00EF421D" w:rsidRPr="00C11411" w:rsidRDefault="00EF421D" w:rsidP="00EF421D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2DCCA935" w14:textId="77777777" w:rsidR="00EF421D" w:rsidRDefault="00EF421D" w:rsidP="00EF421D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5A00EC92" w:rsidR="00C75EED" w:rsidRPr="00D7490D" w:rsidRDefault="004C0E3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080048">
                    <w:rPr>
                      <w:rFonts w:cstheme="minorHAnsi"/>
                      <w:sz w:val="18"/>
                      <w:szCs w:val="18"/>
                    </w:rPr>
                    <w:t>27w02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5DFB3593" w:rsidR="00C75EED" w:rsidRPr="00D7490D" w:rsidRDefault="00080048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undations of Med Health</w:t>
                  </w:r>
                </w:p>
              </w:tc>
            </w:tr>
            <w:tr w:rsidR="00080048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554EEE08" w:rsidR="00080048" w:rsidRPr="00D7490D" w:rsidRDefault="00080048" w:rsidP="0008004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2C195D0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5w03</w:t>
                  </w:r>
                </w:p>
              </w:tc>
              <w:tc>
                <w:tcPr>
                  <w:tcW w:w="2337" w:type="dxa"/>
                  <w:vAlign w:val="center"/>
                </w:tcPr>
                <w:p w14:paraId="0402FA62" w14:textId="39E32809" w:rsidR="00080048" w:rsidRPr="00D7490D" w:rsidRDefault="00080048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Str &amp;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Fct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of the Human Body</w:t>
                  </w:r>
                </w:p>
              </w:tc>
            </w:tr>
            <w:tr w:rsidR="00080048" w:rsidRPr="00D7490D" w14:paraId="62EFF0A2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D1301CB" w14:textId="77777777" w:rsidR="00080048" w:rsidRPr="00D7490D" w:rsidRDefault="00080048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5D38CCFE" w14:textId="77777777" w:rsidR="00080048" w:rsidRPr="00D7490D" w:rsidRDefault="0008004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671D1D0A" w14:textId="77777777" w:rsidR="00080048" w:rsidRPr="00D7490D" w:rsidRDefault="00080048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06C42"/>
    <w:rsid w:val="00080048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C0E35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D515B"/>
    <w:rsid w:val="005F0235"/>
    <w:rsid w:val="005F298B"/>
    <w:rsid w:val="005F78E1"/>
    <w:rsid w:val="00615BEB"/>
    <w:rsid w:val="00630305"/>
    <w:rsid w:val="00641D1A"/>
    <w:rsid w:val="006523D9"/>
    <w:rsid w:val="006525F1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35D3D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421D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0B96356-FCE8-4135-88B3-2C8068961056}"/>
</file>

<file path=customXml/itemProps2.xml><?xml version="1.0" encoding="utf-8"?>
<ds:datastoreItem xmlns:ds="http://schemas.openxmlformats.org/officeDocument/2006/customXml" ds:itemID="{B22CF9EE-B166-4C6E-9855-841D56883256}"/>
</file>

<file path=customXml/itemProps3.xml><?xml version="1.0" encoding="utf-8"?>
<ds:datastoreItem xmlns:ds="http://schemas.openxmlformats.org/officeDocument/2006/customXml" ds:itemID="{BB16FD7B-6780-4F06-BA27-714C80FDB6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0</Words>
  <Characters>2316</Characters>
  <Application>Microsoft Office Word</Application>
  <DocSecurity>0</DocSecurity>
  <Lines>193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5</cp:revision>
  <cp:lastPrinted>2025-01-09T19:59:00Z</cp:lastPrinted>
  <dcterms:created xsi:type="dcterms:W3CDTF">2026-01-15T18:35:00Z</dcterms:created>
  <dcterms:modified xsi:type="dcterms:W3CDTF">2026-01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